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A718F" w14:textId="77777777" w:rsidR="00C33FCD" w:rsidRP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0070C0"/>
          <w:sz w:val="28"/>
          <w:szCs w:val="28"/>
        </w:rPr>
      </w:pPr>
      <w:r w:rsidRPr="00C33FCD">
        <w:rPr>
          <w:rStyle w:val="Strong"/>
          <w:rFonts w:ascii="Roboto" w:hAnsi="Roboto"/>
          <w:color w:val="0070C0"/>
          <w:sz w:val="28"/>
          <w:szCs w:val="28"/>
        </w:rPr>
        <w:t>Title: Green Thumb Guide: Essential Gardening Tips for Beginners</w:t>
      </w:r>
    </w:p>
    <w:p w14:paraId="2D53547D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Introduction</w:t>
      </w:r>
    </w:p>
    <w:p w14:paraId="70DD1B92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Are you looking to cultivate your own garden but don’t know where to start? Our comprehensive guide on essential gardening tips for beginners will help you sow the seeds of a lush, thriving garden.</w:t>
      </w:r>
    </w:p>
    <w:p w14:paraId="6D7799E9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Body</w:t>
      </w:r>
    </w:p>
    <w:p w14:paraId="205872D0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1. Understand Your Region</w:t>
      </w:r>
    </w:p>
    <w:p w14:paraId="7C395014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The first step in gardening is understanding your region’s climate and soil type. This will help you choose plants that will thrive in your garden’s conditions.</w:t>
      </w:r>
    </w:p>
    <w:p w14:paraId="3DC20A26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2. Start with Easy Plants</w:t>
      </w:r>
    </w:p>
    <w:p w14:paraId="580C2972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As a beginner, it’s best to start with easy-to-grow plants. Herbs like basil and mint, vegetables like tomatoes and lettuce, and flowers like marigolds and sunflowers are great for beginners.</w:t>
      </w:r>
    </w:p>
    <w:p w14:paraId="659EEBDB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3. Invest in Good Soil</w:t>
      </w:r>
    </w:p>
    <w:p w14:paraId="1CCB0A8D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Good soil is the foundation of a healthy garden. Invest in high-quality soil and consider adding compost for added nutrients.</w:t>
      </w:r>
    </w:p>
    <w:p w14:paraId="34607C78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4. Water Wisely</w:t>
      </w:r>
    </w:p>
    <w:p w14:paraId="7493D8BD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Watering is crucial, but overwatering can be just as harmful as not watering enough. Learn the watering needs of your plants and water accordingly.</w:t>
      </w:r>
    </w:p>
    <w:p w14:paraId="66EEBFFF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5. Regular Maintenance</w:t>
      </w:r>
    </w:p>
    <w:p w14:paraId="704884DB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Regular weeding, pruning, and pest checks are essential to keep your garden healthy. Make a schedule to ensure these tasks are not overlooked.</w:t>
      </w:r>
    </w:p>
    <w:p w14:paraId="291DC2FE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6. Learn from Mistakes</w:t>
      </w:r>
    </w:p>
    <w:p w14:paraId="75CE4072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Every gardener makes mistakes. Don’t be disheartened if a plant dies or a pest infestation occurs. Use these experiences as learning opportunities.</w:t>
      </w:r>
    </w:p>
    <w:p w14:paraId="048B3BC5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7. Patience is Key</w:t>
      </w:r>
    </w:p>
    <w:p w14:paraId="6C80ACD6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Gardening is a test of patience. Plants need time to grow and flourish. Don’t rush the process.</w:t>
      </w:r>
    </w:p>
    <w:p w14:paraId="1F737765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8. Join a Gardening Community</w:t>
      </w:r>
    </w:p>
    <w:p w14:paraId="2BB815AA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Joining a local gardening club or online community can provide invaluable advice and support as you start your gardening journey.</w:t>
      </w:r>
    </w:p>
    <w:p w14:paraId="5023E888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Conclusion</w:t>
      </w:r>
    </w:p>
    <w:p w14:paraId="0C9C9814" w14:textId="77777777" w:rsidR="00C33FCD" w:rsidRDefault="00C33FCD" w:rsidP="00C33FCD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With these essential gardening tips for beginners, you’re now equipped to start your own garden. Remember, gardening is a journey filled with learning and growth, much like the plants you will tend to.</w:t>
      </w:r>
    </w:p>
    <w:p w14:paraId="18A805BE" w14:textId="77777777" w:rsidR="003D1366" w:rsidRDefault="003D1366"/>
    <w:sectPr w:rsidR="003D13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3NDK2NLU0MzG1tDBS0lEKTi0uzszPAykwrAUAlaAxbCwAAAA="/>
  </w:docVars>
  <w:rsids>
    <w:rsidRoot w:val="00C33FCD"/>
    <w:rsid w:val="00236FD0"/>
    <w:rsid w:val="003D1366"/>
    <w:rsid w:val="007820DF"/>
    <w:rsid w:val="008E0D2B"/>
    <w:rsid w:val="00C3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7499E"/>
  <w15:chartTrackingRefBased/>
  <w15:docId w15:val="{51D6121D-637B-4F1E-9826-050B16D87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33F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C33FC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6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553</Characters>
  <Application>Microsoft Office Word</Application>
  <DocSecurity>0</DocSecurity>
  <Lines>12</Lines>
  <Paragraphs>3</Paragraphs>
  <ScaleCrop>false</ScaleCrop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y Mondal</dc:creator>
  <cp:keywords/>
  <dc:description/>
  <cp:lastModifiedBy>Malay Mondal</cp:lastModifiedBy>
  <cp:revision>1</cp:revision>
  <dcterms:created xsi:type="dcterms:W3CDTF">2023-09-10T04:06:00Z</dcterms:created>
  <dcterms:modified xsi:type="dcterms:W3CDTF">2023-09-10T04:07:00Z</dcterms:modified>
</cp:coreProperties>
</file>